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eb57d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7T01:55:33Z</dcterms:created>
  <dcterms:modified xsi:type="dcterms:W3CDTF">2019-04-17T01:55:33Z</dcterms:modified>
</cp:coreProperties>
</file>